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Hiring Team,</w:t>
      </w:r>
    </w:p>
    <w:p>
      <w:pPr>
        <w:pStyle w:val="BodyText"/>
      </w:pPr>
      <w:r>
        <w:t xml:space="preserve">I am writing to express my strong interest in the Automotive Engineer position at [Company Name] in Spain Barcelona. As a dedicated and innovative automotive engineer with over [X years] of experience in vehicle design, development, and advanced manufacturing technologies, I am eager to contribute my expertise to a dynamic organization that values excellence and innovation. Barcelona, with its vibrant automotive industry and rich cultural heritage, represents an ideal setting for me to advance my career while aligning with the cutting-edge advancements shaping the future of mobility in Spain.</w:t>
      </w:r>
    </w:p>
    <w:bookmarkStart w:id="20" w:name="why-spain-barcelona"/>
    <w:p>
      <w:pPr>
        <w:pStyle w:val="Heading2"/>
      </w:pPr>
      <w:r>
        <w:t xml:space="preserve">Why Spain Barcelona?</w:t>
      </w:r>
    </w:p>
    <w:p>
      <w:pPr>
        <w:pStyle w:val="FirstParagraph"/>
      </w:pPr>
      <w:r>
        <w:t xml:space="preserve">Spain Barcelona has long been a hub for automotive engineering excellence, home to renowned manufacturers like Seat and collaborations with global automakers. The city’s strategic location, combined with its emphasis on sustainability and smart mobility solutions, makes it a compelling environment for professionals in the automotive sector. My passion for this field is deeply rooted in my understanding of the unique challenges and opportunities that come with working in a region like Barcelona. I am particularly drawn to [Company Name]’s commitment to innovation and its role in driving forward sustainable transportation solutions, which aligns perfectly with my professional goals as an Automotive Engineer.</w:t>
      </w:r>
    </w:p>
    <w:bookmarkEnd w:id="20"/>
    <w:bookmarkStart w:id="21" w:name="professional-background"/>
    <w:p>
      <w:pPr>
        <w:pStyle w:val="Heading2"/>
      </w:pPr>
      <w:r>
        <w:t xml:space="preserve">Professional Background</w:t>
      </w:r>
    </w:p>
    <w:p>
      <w:pPr>
        <w:pStyle w:val="FirstParagraph"/>
      </w:pPr>
      <w:r>
        <w:t xml:space="preserve">As an Automotive Engineer with a background in both academic research and industry applications, I have developed a comprehensive skill set that spans vehicle dynamics, powertrain systems, and advanced materials. My career has focused on optimizing performance, safety, and efficiency in automotive design while adhering to stringent European standards such as Euro NCAP and ISO 14001. In my previous roles at [Previous Company Names], I led projects involving the development of hybrid-electric vehicle components, aerodynamic improvements, and lightweight materials integration. These experiences have equipped me with a deep understanding of the technical and regulatory landscape that defines the automotive industry in Spain Barcelona.</w:t>
      </w:r>
    </w:p>
    <w:p>
      <w:pPr>
        <w:pStyle w:val="BodyText"/>
      </w:pPr>
      <w:r>
        <w:t xml:space="preserve">One of my most significant achievements was spearheading a team to redesign a vehicle’s suspension system, resulting in a 15% improvement in handling performance while reducing material costs by 10%. This project required close collaboration with cross-functional teams, including suppliers and quality assurance specialists, to ensure compliance with European safety regulations. My ability to balance technical precision with cost-effectiveness has consistently been a key asset in my career. Furthermore, I have a strong grasp of CAD software (SolidWorks, CATIA) and simulation tools like ANSYS, which enable me to translate conceptual ideas into practical solutions for automotive systems.</w:t>
      </w:r>
    </w:p>
    <w:bookmarkEnd w:id="21"/>
    <w:bookmarkStart w:id="22" w:name="skills-and-expertise"/>
    <w:p>
      <w:pPr>
        <w:pStyle w:val="Heading2"/>
      </w:pPr>
      <w:r>
        <w:t xml:space="preserve">Skills and Expertise</w:t>
      </w:r>
    </w:p>
    <w:p>
      <w:pPr>
        <w:pStyle w:val="FirstParagraph"/>
      </w:pPr>
      <w:r>
        <w:t xml:space="preserve">As an Automotive Engineer in Spain Barcelona, I bring a unique blend of technical expertise and cultural adaptability. My proficiency in Spanish, coupled with my familiarity with the local automotive ecosystem, allows me to communicate effectively with stakeholders and navigate the nuances of working within a European market. I am well-versed in the specific requirements of the Spanish automotive industry, including its emphasis on environmental sustainability and compliance with EU directives such as the End-of-Life Vehicles (ELV) directive. This knowledge ensures that my work aligns seamlessly with regional priorities while contributing to broader global trends.</w:t>
      </w:r>
    </w:p>
    <w:p>
      <w:pPr>
        <w:pStyle w:val="BodyText"/>
      </w:pPr>
      <w:r>
        <w:t xml:space="preserve">My expertise extends beyond traditional vehicle engineering to include emerging technologies such as autonomous driving systems and connected vehicle architectures. I have participated in workshops and training programs focused on these innovations, staying ahead of the curve in a rapidly evolving industry. For instance, I recently completed a certification in electric vehicle (EV) systems integration, which has enhanced my ability to contribute to the growing demand for sustainable mobility solutions in Spain Barcelona. This forward-thinking approach is critical as the automotive sector transitions toward electrification and digitalization.</w:t>
      </w:r>
    </w:p>
    <w:bookmarkEnd w:id="22"/>
    <w:bookmarkStart w:id="23" w:name="why-company-name"/>
    <w:p>
      <w:pPr>
        <w:pStyle w:val="Heading2"/>
      </w:pPr>
      <w:r>
        <w:t xml:space="preserve">Why [Company Name]?</w:t>
      </w:r>
    </w:p>
    <w:p>
      <w:pPr>
        <w:pStyle w:val="FirstParagraph"/>
      </w:pPr>
      <w:r>
        <w:t xml:space="preserve">[Company Name]’s reputation for innovation and its strategic presence in Spain Barcelona make it an ideal employer for me. I have followed your work on [specific project, product, or initiative], which demonstrates a commitment to excellence that resonates with my own values as an Automotive Engineer. The opportunity to contribute to your mission of developing next-generation vehicles while working within a culturally rich and technologically advanced city like Barcelona is incredibly appealing. I am particularly excited about the possibility of collaborating on projects that address the unique needs of European consumers, such as compact urban vehicles or eco-friendly transportation solutions.</w:t>
      </w:r>
    </w:p>
    <w:p>
      <w:pPr>
        <w:pStyle w:val="BodyText"/>
      </w:pPr>
      <w:r>
        <w:t xml:space="preserve">In addition to my technical skills, I bring a collaborative mindset and a strong work ethic. I thrive in fast-paced environments where creativity and problem-solving are essential. My ability to work independently while maintaining open lines of communication with team members ensures that projects stay on track and meet deadlines. I am also passionate about mentoring junior engineers, fostering a culture of knowledge sharing that benefits both individuals and the organization as a whole.</w:t>
      </w:r>
    </w:p>
    <w:bookmarkEnd w:id="23"/>
    <w:bookmarkStart w:id="24" w:name="conclusion"/>
    <w:p>
      <w:pPr>
        <w:pStyle w:val="Heading2"/>
      </w:pPr>
      <w:r>
        <w:t xml:space="preserve">Conclusion</w:t>
      </w:r>
    </w:p>
    <w:p>
      <w:pPr>
        <w:pStyle w:val="FirstParagraph"/>
      </w:pPr>
      <w:r>
        <w:t xml:space="preserve">In conclusion, I am confident that my background as an Automotive Engineer, combined with my enthusiasm for working in Spain Barcelona, positions me as a strong candidate for this role. I am eager to bring my technical expertise, cultural awareness, and dedication to innovation to [Company Name]. Thank you for considering my application. I would welcome the opportunity to discuss how my skills and experience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Spain Barcelona</dc:title>
  <dc:creator/>
  <dc:language>en</dc:language>
  <cp:keywords/>
  <dcterms:created xsi:type="dcterms:W3CDTF">2026-07-23T22:06:07Z</dcterms:created>
  <dcterms:modified xsi:type="dcterms:W3CDTF">2026-07-23T22:06:07Z</dcterms:modified>
</cp:coreProperties>
</file>

<file path=docProps/custom.xml><?xml version="1.0" encoding="utf-8"?>
<Properties xmlns="http://schemas.openxmlformats.org/officeDocument/2006/custom-properties" xmlns:vt="http://schemas.openxmlformats.org/officeDocument/2006/docPropsVTypes"/>
</file>